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b/>
          <w:bCs/>
          <w:color w:val="000000"/>
          <w:sz w:val="22"/>
          <w:szCs w:val="22"/>
        </w:rPr>
      </w:pPr>
      <w:r w:rsidRPr="00977A6D">
        <w:rPr>
          <w:rFonts w:ascii="Tahoma" w:hAnsi="Tahoma" w:cs="Tahoma"/>
          <w:b/>
          <w:bCs/>
          <w:color w:val="000000"/>
          <w:sz w:val="22"/>
          <w:szCs w:val="22"/>
        </w:rPr>
        <w:t>CHAPTER 17: MANIFEST DESTINY AND ITS LEGACY, 1841-1848</w:t>
      </w:r>
    </w:p>
    <w:p w:rsidR="00D472A5" w:rsidRPr="00977A6D" w:rsidRDefault="00D472A5" w:rsidP="00D472A5">
      <w:pPr>
        <w:autoSpaceDE w:val="0"/>
        <w:autoSpaceDN w:val="0"/>
        <w:adjustRightInd w:val="0"/>
        <w:rPr>
          <w:b/>
          <w:bCs/>
          <w:color w:val="000000"/>
          <w:sz w:val="22"/>
          <w:szCs w:val="22"/>
        </w:rPr>
      </w:pPr>
      <w:bookmarkStart w:id="0" w:name="_GoBack"/>
      <w:bookmarkEnd w:id="0"/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y did John Tyler join the Whig party?  Why did Whigs include him on their ticket? </w:t>
      </w:r>
    </w:p>
    <w:p w:rsidR="00D472A5" w:rsidRPr="00D472A5" w:rsidRDefault="00D472A5" w:rsidP="00D472A5">
      <w:pPr>
        <w:pStyle w:val="ListParagraph"/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impact of Tyler's bank veto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ere Tyler's views and actions on the tariff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ere the causes and results of the American and British fighting in Maine in the late 1830s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ere the arguments for and against annexing Texas? Why </w:t>
      </w:r>
      <w:proofErr w:type="gramStart"/>
      <w:r w:rsidRPr="00D472A5">
        <w:rPr>
          <w:rFonts w:ascii="Tahoma" w:hAnsi="Tahoma" w:cs="Tahoma"/>
          <w:color w:val="000000"/>
          <w:sz w:val="20"/>
          <w:szCs w:val="20"/>
        </w:rPr>
        <w:t>was it</w:t>
      </w:r>
      <w:proofErr w:type="gramEnd"/>
      <w:r w:rsidRPr="00D472A5">
        <w:rPr>
          <w:rFonts w:ascii="Tahoma" w:hAnsi="Tahoma" w:cs="Tahoma"/>
          <w:color w:val="000000"/>
          <w:sz w:val="20"/>
          <w:szCs w:val="20"/>
        </w:rPr>
        <w:t xml:space="preserve"> finally admitted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did the US base its claims for Oregon on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y did many US settlers head to Oregon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platform for Polk's democratic candidacy in 1844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area in dispute in Oregon?  With whom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belief that God had ordained that America control the land from the Atlantic to the Pacific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o were the candidates in 1844?  Issues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compromise over Oregon?  Why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How did Polk attempt to acquire California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y did the United States go to war with Mexico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ere the "spot resolutions?" Introduced by whom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result of the Mexican-American War? Terms of the Treaty of </w:t>
      </w:r>
      <w:proofErr w:type="spellStart"/>
      <w:r w:rsidRPr="00D472A5">
        <w:rPr>
          <w:rFonts w:ascii="Tahoma" w:hAnsi="Tahoma" w:cs="Tahoma"/>
          <w:color w:val="000000"/>
          <w:sz w:val="20"/>
          <w:szCs w:val="20"/>
        </w:rPr>
        <w:t>Guadelupe-Hildalgo</w:t>
      </w:r>
      <w:proofErr w:type="spellEnd"/>
      <w:r w:rsidRPr="00D472A5">
        <w:rPr>
          <w:rFonts w:ascii="Tahoma" w:hAnsi="Tahoma" w:cs="Tahoma"/>
          <w:color w:val="000000"/>
          <w:sz w:val="20"/>
          <w:szCs w:val="20"/>
        </w:rPr>
        <w:t xml:space="preserve">? </w:t>
      </w:r>
    </w:p>
    <w:p w:rsidR="00D472A5" w:rsidRPr="00D472A5" w:rsidRDefault="00D472A5" w:rsidP="00D472A5">
      <w:p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ahoma" w:hAnsi="Tahoma" w:cs="Tahoma"/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What was the </w:t>
      </w:r>
      <w:proofErr w:type="spellStart"/>
      <w:r w:rsidRPr="00D472A5">
        <w:rPr>
          <w:rFonts w:ascii="Tahoma" w:hAnsi="Tahoma" w:cs="Tahoma"/>
          <w:color w:val="000000"/>
          <w:sz w:val="20"/>
          <w:szCs w:val="20"/>
        </w:rPr>
        <w:t>Wilmont</w:t>
      </w:r>
      <w:proofErr w:type="spellEnd"/>
      <w:r w:rsidRPr="00D472A5">
        <w:rPr>
          <w:rFonts w:ascii="Tahoma" w:hAnsi="Tahoma" w:cs="Tahoma"/>
          <w:color w:val="000000"/>
          <w:sz w:val="20"/>
          <w:szCs w:val="20"/>
        </w:rPr>
        <w:t xml:space="preserve"> Proviso? Impact?</w:t>
      </w:r>
    </w:p>
    <w:p w:rsidR="00D472A5" w:rsidRPr="00D472A5" w:rsidRDefault="00D472A5" w:rsidP="00D472A5">
      <w:pPr>
        <w:pStyle w:val="ListParagraph"/>
        <w:rPr>
          <w:rFonts w:ascii="Tahoma" w:hAnsi="Tahoma" w:cs="Tahoma"/>
          <w:color w:val="000000"/>
          <w:sz w:val="20"/>
          <w:szCs w:val="20"/>
        </w:rPr>
      </w:pPr>
    </w:p>
    <w:p w:rsidR="00D472A5" w:rsidRPr="00D472A5" w:rsidRDefault="00D472A5" w:rsidP="00D472A5">
      <w:pPr>
        <w:pStyle w:val="ListParagraph"/>
        <w:autoSpaceDE w:val="0"/>
        <w:autoSpaceDN w:val="0"/>
        <w:adjustRightInd w:val="0"/>
        <w:rPr>
          <w:color w:val="000000"/>
          <w:sz w:val="20"/>
          <w:szCs w:val="20"/>
        </w:rPr>
      </w:pPr>
      <w:r w:rsidRPr="00D472A5">
        <w:rPr>
          <w:rFonts w:ascii="Tahoma" w:hAnsi="Tahoma" w:cs="Tahoma"/>
          <w:color w:val="000000"/>
          <w:sz w:val="20"/>
          <w:szCs w:val="20"/>
        </w:rPr>
        <w:t xml:space="preserve"> </w:t>
      </w:r>
    </w:p>
    <w:p w:rsidR="004157CD" w:rsidRDefault="004157CD"/>
    <w:sectPr w:rsidR="004157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202CC8"/>
    <w:multiLevelType w:val="hybridMultilevel"/>
    <w:tmpl w:val="8850C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yNDMyM7I0MjMwMbJQ0lEKTi0uzszPAykwrAUAxNnFKiwAAAA="/>
  </w:docVars>
  <w:rsids>
    <w:rsidRoot w:val="00D472A5"/>
    <w:rsid w:val="00000770"/>
    <w:rsid w:val="00002157"/>
    <w:rsid w:val="00004E99"/>
    <w:rsid w:val="000050CE"/>
    <w:rsid w:val="00006F21"/>
    <w:rsid w:val="0001269B"/>
    <w:rsid w:val="00013273"/>
    <w:rsid w:val="000145F7"/>
    <w:rsid w:val="00016972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35F"/>
    <w:rsid w:val="000A799F"/>
    <w:rsid w:val="000B0B8B"/>
    <w:rsid w:val="000B1209"/>
    <w:rsid w:val="000B3BEE"/>
    <w:rsid w:val="000B3F93"/>
    <w:rsid w:val="000B46FD"/>
    <w:rsid w:val="000B6F27"/>
    <w:rsid w:val="000C1C01"/>
    <w:rsid w:val="000C3396"/>
    <w:rsid w:val="000C4221"/>
    <w:rsid w:val="000C553D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BB"/>
    <w:rsid w:val="000F1AE7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510A"/>
    <w:rsid w:val="001656B6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1788"/>
    <w:rsid w:val="0020261A"/>
    <w:rsid w:val="0020318C"/>
    <w:rsid w:val="0020416D"/>
    <w:rsid w:val="00204689"/>
    <w:rsid w:val="00204CF9"/>
    <w:rsid w:val="002070B4"/>
    <w:rsid w:val="00207D37"/>
    <w:rsid w:val="00210612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736C"/>
    <w:rsid w:val="00280571"/>
    <w:rsid w:val="00282FE5"/>
    <w:rsid w:val="00283DCE"/>
    <w:rsid w:val="002856AF"/>
    <w:rsid w:val="00296E38"/>
    <w:rsid w:val="002A1D60"/>
    <w:rsid w:val="002A23ED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73253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5B7B"/>
    <w:rsid w:val="003B6151"/>
    <w:rsid w:val="003B6906"/>
    <w:rsid w:val="003C5BEA"/>
    <w:rsid w:val="003C69B5"/>
    <w:rsid w:val="003C7B26"/>
    <w:rsid w:val="003D1BE3"/>
    <w:rsid w:val="003D3EE1"/>
    <w:rsid w:val="003D6214"/>
    <w:rsid w:val="003D6845"/>
    <w:rsid w:val="003E2630"/>
    <w:rsid w:val="003E2BD5"/>
    <w:rsid w:val="003E490E"/>
    <w:rsid w:val="003E57D2"/>
    <w:rsid w:val="003F1256"/>
    <w:rsid w:val="003F266D"/>
    <w:rsid w:val="003F4DF8"/>
    <w:rsid w:val="00401001"/>
    <w:rsid w:val="00401F2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50272F"/>
    <w:rsid w:val="005038CC"/>
    <w:rsid w:val="005068E7"/>
    <w:rsid w:val="00511608"/>
    <w:rsid w:val="00511EA0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064"/>
    <w:rsid w:val="005F0C6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E62"/>
    <w:rsid w:val="0062216C"/>
    <w:rsid w:val="00624799"/>
    <w:rsid w:val="00624C63"/>
    <w:rsid w:val="00625BFD"/>
    <w:rsid w:val="006269F2"/>
    <w:rsid w:val="00634968"/>
    <w:rsid w:val="006435D2"/>
    <w:rsid w:val="00643A6B"/>
    <w:rsid w:val="00647167"/>
    <w:rsid w:val="006504CF"/>
    <w:rsid w:val="00653F09"/>
    <w:rsid w:val="00654468"/>
    <w:rsid w:val="00654472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5414"/>
    <w:rsid w:val="007472FA"/>
    <w:rsid w:val="007500F2"/>
    <w:rsid w:val="00755046"/>
    <w:rsid w:val="00755295"/>
    <w:rsid w:val="00762908"/>
    <w:rsid w:val="00763485"/>
    <w:rsid w:val="00765D80"/>
    <w:rsid w:val="007675CF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700C3"/>
    <w:rsid w:val="00870671"/>
    <w:rsid w:val="00872980"/>
    <w:rsid w:val="0087523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710D"/>
    <w:rsid w:val="008E4E6C"/>
    <w:rsid w:val="008E5B80"/>
    <w:rsid w:val="008E6C1A"/>
    <w:rsid w:val="008E7FDA"/>
    <w:rsid w:val="008F3CDE"/>
    <w:rsid w:val="008F4A76"/>
    <w:rsid w:val="008F4EE1"/>
    <w:rsid w:val="008F593F"/>
    <w:rsid w:val="008F6F36"/>
    <w:rsid w:val="00901419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2C5D"/>
    <w:rsid w:val="00945BD9"/>
    <w:rsid w:val="00946961"/>
    <w:rsid w:val="00947F0A"/>
    <w:rsid w:val="00954687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483D"/>
    <w:rsid w:val="00A05B2E"/>
    <w:rsid w:val="00A11648"/>
    <w:rsid w:val="00A116BD"/>
    <w:rsid w:val="00A13BA9"/>
    <w:rsid w:val="00A1671A"/>
    <w:rsid w:val="00A22326"/>
    <w:rsid w:val="00A22858"/>
    <w:rsid w:val="00A301E3"/>
    <w:rsid w:val="00A30DB1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E0110"/>
    <w:rsid w:val="00AE1D17"/>
    <w:rsid w:val="00AE333C"/>
    <w:rsid w:val="00AF01D3"/>
    <w:rsid w:val="00AF0C91"/>
    <w:rsid w:val="00AF0CC4"/>
    <w:rsid w:val="00AF0F23"/>
    <w:rsid w:val="00AF5A9E"/>
    <w:rsid w:val="00AF619E"/>
    <w:rsid w:val="00AF7579"/>
    <w:rsid w:val="00B0604D"/>
    <w:rsid w:val="00B0733D"/>
    <w:rsid w:val="00B07951"/>
    <w:rsid w:val="00B12492"/>
    <w:rsid w:val="00B12B5F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7111"/>
    <w:rsid w:val="00B51901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74E7"/>
    <w:rsid w:val="00BB11AC"/>
    <w:rsid w:val="00BB40A6"/>
    <w:rsid w:val="00BB6179"/>
    <w:rsid w:val="00BB6DC0"/>
    <w:rsid w:val="00BC1700"/>
    <w:rsid w:val="00BC350A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6B33"/>
    <w:rsid w:val="00C000A1"/>
    <w:rsid w:val="00C01856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689F"/>
    <w:rsid w:val="00D372B3"/>
    <w:rsid w:val="00D37A16"/>
    <w:rsid w:val="00D40276"/>
    <w:rsid w:val="00D4242F"/>
    <w:rsid w:val="00D427A4"/>
    <w:rsid w:val="00D45290"/>
    <w:rsid w:val="00D472A5"/>
    <w:rsid w:val="00D47FA9"/>
    <w:rsid w:val="00D525EE"/>
    <w:rsid w:val="00D53EFD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FC5"/>
    <w:rsid w:val="00DD28CF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E2353"/>
    <w:rsid w:val="00EE2BF2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20C51"/>
    <w:rsid w:val="00F22EF8"/>
    <w:rsid w:val="00F23D72"/>
    <w:rsid w:val="00F27C25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D9A72E-A11C-4889-8542-14E4E175C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2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2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1-26T15:37:00Z</dcterms:created>
  <dcterms:modified xsi:type="dcterms:W3CDTF">2016-01-26T15:40:00Z</dcterms:modified>
</cp:coreProperties>
</file>